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980"/>
            <w:gridCol w:w="7649"/>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111D1F"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111D1F"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111D1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111D1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111D1F"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9" w:author="ZTE" w:date="2020-09-30T17:54:00Z">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0"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1" w:author="ZTE" w:date="2020-09-30T17:54:00Z">
              <w:tcPr>
                <w:tcW w:w="7649" w:type="dxa"/>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2" w:author="ZTE" w:date="2020-09-30T17:54:00Z">
              <w:r>
                <w:rPr>
                  <w:sz w:val="22"/>
                  <w:szCs w:val="22"/>
                  <w:lang w:val="de-DE"/>
                </w:rPr>
                <w:t>liu.jing30@zte.com.cn</w:t>
              </w:r>
            </w:ins>
            <w:bookmarkStart w:id="13" w:name="_GoBack"/>
            <w:bookmarkEnd w:id="13"/>
          </w:p>
        </w:tc>
      </w:tr>
      <w:tr w:rsidR="00E61A99" w:rsidRPr="00111D1F" w14:paraId="71C02FD3" w14:textId="77777777" w:rsidTr="002A574B">
        <w:trPr>
          <w:ins w:id="14" w:author="ZTE" w:date="2020-09-30T17:54: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28B47D" w14:textId="77777777" w:rsidR="00E61A99" w:rsidRDefault="00E61A99" w:rsidP="002A574B">
            <w:pPr>
              <w:spacing w:after="0"/>
              <w:jc w:val="center"/>
              <w:rPr>
                <w:ins w:id="15" w:author="ZTE" w:date="2020-09-30T17:54:00Z"/>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EA1016B" w14:textId="77777777" w:rsidR="00E61A99" w:rsidRDefault="00E61A99" w:rsidP="002A574B">
            <w:pPr>
              <w:spacing w:after="0"/>
              <w:jc w:val="center"/>
              <w:rPr>
                <w:ins w:id="16" w:author="ZTE" w:date="2020-09-30T17:54:00Z"/>
                <w:sz w:val="22"/>
                <w:szCs w:val="22"/>
                <w:lang w:val="de-DE"/>
              </w:rPr>
            </w:pPr>
          </w:p>
        </w:tc>
      </w:tr>
    </w:tbl>
    <w:p w14:paraId="7EF0F6CB" w14:textId="77777777" w:rsidR="003D47F4" w:rsidRPr="00111D1F" w:rsidRDefault="003D47F4" w:rsidP="00521915">
      <w:pPr>
        <w:rPr>
          <w:color w:val="FF0000"/>
          <w:lang w:val="de-DE"/>
          <w:rPrChange w:id="17"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8" w:name="_Hlk51683162"/>
      <w:r>
        <w:t xml:space="preserve">The existing UE capabilities framework is used as baseline to indicate the capabilities of a RedCap UE </w:t>
      </w:r>
      <w:bookmarkEnd w:id="18"/>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c"/>
        <w:rPr>
          <w:i/>
          <w:iCs/>
          <w:lang w:val="en-GB"/>
        </w:rPr>
      </w:pPr>
      <w:r w:rsidRPr="00AF3C18">
        <w:rPr>
          <w:i/>
          <w:iCs/>
          <w:lang w:val="en-GB"/>
        </w:rPr>
        <w:t>Similarly, for RedCap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19"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signaled explicitly)</w:t>
      </w:r>
    </w:p>
    <w:bookmarkEnd w:id="19"/>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20"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21"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22"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23"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24" w:author="Apple - Naveen Palle" w:date="2020-09-28T06:50:00Z">
              <w:r>
                <w:rPr>
                  <w:rFonts w:eastAsia="等线"/>
                  <w:lang w:eastAsia="zh-CN"/>
                </w:rPr>
                <w:t>We agree there would be atleast some aspects all RedCap UEs are expected to support mandatorily (atleast neede</w:t>
              </w:r>
            </w:ins>
            <w:ins w:id="25"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26"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27"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28" w:author="LIU Lei" w:date="2020-09-30T16:08:00Z">
              <w:r>
                <w:rPr>
                  <w:rFonts w:eastAsia="等线"/>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ins w:id="29"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等线"/>
                <w:lang w:eastAsia="zh-CN"/>
              </w:rPr>
            </w:pPr>
            <w:ins w:id="30" w:author="OPPO" w:date="2020-09-30T16:35:00Z">
              <w:r>
                <w:rPr>
                  <w:rFonts w:hint="eastAsia"/>
                  <w:lang w:eastAsia="zh-CN"/>
                </w:rPr>
                <w:t>Yes</w:t>
              </w:r>
            </w:ins>
          </w:p>
        </w:tc>
        <w:tc>
          <w:tcPr>
            <w:tcW w:w="6372" w:type="dxa"/>
            <w:vAlign w:val="center"/>
          </w:tcPr>
          <w:p w14:paraId="699E17EE" w14:textId="0A6AB628" w:rsidR="00354F86" w:rsidRDefault="00354F86" w:rsidP="00354F86">
            <w:ins w:id="31" w:author="OPPO" w:date="2020-09-30T16:35:00Z">
              <w:r>
                <w:rPr>
                  <w:lang w:val="en-GB" w:eastAsia="zh-CN"/>
                </w:rPr>
                <w:t>According to RAN1 agreements, at least 20MHz bandwidth for FR1 is mandatory for all RedCap UEs.</w:t>
              </w:r>
            </w:ins>
          </w:p>
        </w:tc>
      </w:tr>
      <w:tr w:rsidR="00AD485A" w14:paraId="54B534C8" w14:textId="77777777" w:rsidTr="00934EF7">
        <w:trPr>
          <w:ins w:id="32" w:author="ZTE" w:date="2020-09-30T17:39:00Z"/>
        </w:trPr>
        <w:tc>
          <w:tcPr>
            <w:tcW w:w="1460" w:type="dxa"/>
            <w:vAlign w:val="center"/>
          </w:tcPr>
          <w:p w14:paraId="66772199" w14:textId="6E6D30B6" w:rsidR="00AD485A" w:rsidRDefault="00AD485A" w:rsidP="00354F86">
            <w:pPr>
              <w:spacing w:before="60" w:after="60"/>
              <w:rPr>
                <w:ins w:id="33" w:author="ZTE" w:date="2020-09-30T17:39:00Z"/>
                <w:lang w:eastAsia="zh-CN"/>
              </w:rPr>
            </w:pPr>
            <w:ins w:id="34" w:author="ZTE" w:date="2020-09-30T17:39:00Z">
              <w:r>
                <w:rPr>
                  <w:lang w:eastAsia="zh-CN"/>
                </w:rPr>
                <w:t>ZTE</w:t>
              </w:r>
            </w:ins>
          </w:p>
        </w:tc>
        <w:tc>
          <w:tcPr>
            <w:tcW w:w="1527" w:type="dxa"/>
          </w:tcPr>
          <w:p w14:paraId="0350E073" w14:textId="3E6BAA7D" w:rsidR="00AD485A" w:rsidRDefault="00AD485A" w:rsidP="00354F86">
            <w:pPr>
              <w:spacing w:before="60" w:after="60"/>
              <w:rPr>
                <w:ins w:id="35" w:author="ZTE" w:date="2020-09-30T17:39:00Z"/>
                <w:lang w:eastAsia="zh-CN"/>
              </w:rPr>
            </w:pPr>
            <w:ins w:id="36" w:author="ZTE" w:date="2020-09-30T17:39:00Z">
              <w:r>
                <w:rPr>
                  <w:lang w:eastAsia="zh-CN"/>
                </w:rPr>
                <w:t>Yes</w:t>
              </w:r>
            </w:ins>
          </w:p>
        </w:tc>
        <w:tc>
          <w:tcPr>
            <w:tcW w:w="6372" w:type="dxa"/>
            <w:vAlign w:val="center"/>
          </w:tcPr>
          <w:p w14:paraId="7A42FDA7" w14:textId="541026A6" w:rsidR="00AD485A" w:rsidRDefault="00AD485A" w:rsidP="00AD485A">
            <w:pPr>
              <w:rPr>
                <w:ins w:id="37" w:author="ZTE" w:date="2020-09-30T17:39:00Z"/>
              </w:rPr>
            </w:pPr>
            <w:ins w:id="38"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39" w:author="ZTE" w:date="2020-09-30T17:39:00Z"/>
                <w:lang w:val="en-GB" w:eastAsia="zh-CN"/>
              </w:rPr>
            </w:pPr>
            <w:ins w:id="40" w:author="ZTE" w:date="2020-09-30T17:39:00Z">
              <w:r>
                <w:t xml:space="preserve">But we are wondering whether we need to define “min capabilities” with different values for different Redcap types. E.g. differentiate FR1, FR2.  </w:t>
              </w:r>
            </w:ins>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08ABE394" w14:textId="4D147EDD" w:rsidR="005A40AE" w:rsidRPr="007A58EA" w:rsidDel="00934EF7" w:rsidRDefault="005A40AE" w:rsidP="00960DAA">
      <w:pPr>
        <w:pStyle w:val="ac"/>
        <w:numPr>
          <w:ilvl w:val="0"/>
          <w:numId w:val="28"/>
        </w:numPr>
        <w:rPr>
          <w:del w:id="41"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42"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c"/>
        <w:numPr>
          <w:ilvl w:val="0"/>
          <w:numId w:val="28"/>
        </w:numPr>
        <w:rPr>
          <w:ins w:id="43" w:author="Intel" w:date="2020-09-26T08:16:00Z"/>
          <w:rFonts w:ascii="Arial" w:hAnsi="Arial" w:cs="Arial"/>
          <w:b/>
        </w:rPr>
      </w:pPr>
      <w:ins w:id="44"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ac"/>
        <w:numPr>
          <w:ilvl w:val="1"/>
          <w:numId w:val="28"/>
        </w:numPr>
        <w:rPr>
          <w:ins w:id="45" w:author="Intel" w:date="2020-09-26T08:16:00Z"/>
          <w:rFonts w:ascii="Arial" w:hAnsi="Arial" w:cs="Arial"/>
          <w:b/>
        </w:rPr>
      </w:pPr>
      <w:ins w:id="46"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ac"/>
        <w:numPr>
          <w:ilvl w:val="1"/>
          <w:numId w:val="28"/>
        </w:numPr>
        <w:rPr>
          <w:ins w:id="47" w:author="Intel" w:date="2020-09-26T08:16:00Z"/>
          <w:rFonts w:ascii="Arial" w:hAnsi="Arial" w:cs="Arial"/>
          <w:b/>
        </w:rPr>
      </w:pPr>
      <w:ins w:id="48"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ac"/>
        <w:rPr>
          <w:ins w:id="49" w:author="Intel" w:date="2020-09-26T08:16:00Z"/>
          <w:rFonts w:ascii="Arial" w:hAnsi="Arial" w:cs="Arial"/>
          <w:b/>
        </w:rPr>
      </w:pPr>
      <w:ins w:id="50"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ac"/>
        <w:rPr>
          <w:ins w:id="51" w:author="Intel" w:date="2020-09-26T08:15:00Z"/>
          <w:rFonts w:ascii="Arial" w:hAnsi="Arial" w:cs="Arial"/>
          <w:b/>
        </w:rPr>
      </w:pPr>
      <w:ins w:id="52"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53"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54"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55" w:author="Intel" w:date="2020-09-26T08:26:00Z"/>
                <w:lang w:val="en-GB" w:eastAsia="zh-CN"/>
              </w:rPr>
            </w:pPr>
            <w:ins w:id="56"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57" w:author="Intel" w:date="2020-09-26T08:26:00Z"/>
                <w:lang w:val="en-GB" w:eastAsia="zh-CN"/>
              </w:rPr>
            </w:pPr>
            <w:ins w:id="58" w:author="Intel" w:date="2020-09-26T08:26:00Z">
              <w:r>
                <w:rPr>
                  <w:lang w:val="en-GB" w:eastAsia="zh-CN"/>
                </w:rPr>
                <w:t>Scenario 1 it is not supported for RedCap UE;</w:t>
              </w:r>
            </w:ins>
          </w:p>
          <w:p w14:paraId="44772B33" w14:textId="77777777" w:rsidR="000D5FBF" w:rsidRDefault="000D5FBF" w:rsidP="000D5FBF">
            <w:pPr>
              <w:spacing w:before="60" w:after="60"/>
              <w:rPr>
                <w:ins w:id="59" w:author="Intel" w:date="2020-09-26T08:26:00Z"/>
                <w:lang w:val="en-GB" w:eastAsia="zh-CN"/>
              </w:rPr>
            </w:pPr>
            <w:ins w:id="60" w:author="Intel" w:date="2020-09-26T08:26:00Z">
              <w:r>
                <w:rPr>
                  <w:lang w:val="en-GB" w:eastAsia="zh-CN"/>
                </w:rPr>
                <w:t>Scenario 2 it is optional for RedCap UE;</w:t>
              </w:r>
            </w:ins>
          </w:p>
          <w:p w14:paraId="2AC1192C" w14:textId="77777777" w:rsidR="000D5FBF" w:rsidRDefault="000D5FBF" w:rsidP="000D5FBF">
            <w:pPr>
              <w:spacing w:before="60" w:after="60"/>
              <w:rPr>
                <w:ins w:id="61" w:author="Intel" w:date="2020-09-26T08:26:00Z"/>
                <w:lang w:val="en-GB" w:eastAsia="zh-CN"/>
              </w:rPr>
            </w:pPr>
            <w:ins w:id="62"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63" w:author="Intel" w:date="2020-09-26T08:26:00Z"/>
                <w:lang w:val="en-GB" w:eastAsia="zh-CN"/>
              </w:rPr>
            </w:pPr>
            <w:ins w:id="64" w:author="Intel" w:date="2020-09-26T08:26:00Z">
              <w:r>
                <w:rPr>
                  <w:lang w:val="en-GB" w:eastAsia="zh-CN"/>
                </w:rPr>
                <w:t>To our understanding:</w:t>
              </w:r>
            </w:ins>
          </w:p>
          <w:p w14:paraId="19DDD7CE" w14:textId="77777777" w:rsidR="000D5FBF" w:rsidRDefault="000D5FBF" w:rsidP="000D5FBF">
            <w:pPr>
              <w:spacing w:before="60" w:after="60"/>
              <w:rPr>
                <w:ins w:id="65" w:author="Intel" w:date="2020-09-26T08:26:00Z"/>
                <w:lang w:val="en-GB" w:eastAsia="zh-CN"/>
              </w:rPr>
            </w:pPr>
            <w:ins w:id="66"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67" w:author="Intel" w:date="2020-09-26T08:26:00Z"/>
                <w:lang w:val="en-GB" w:eastAsia="zh-CN"/>
              </w:rPr>
            </w:pPr>
            <w:ins w:id="68"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69" w:author="Intel" w:date="2020-09-26T08:26:00Z"/>
                <w:lang w:val="en-GB" w:eastAsia="zh-CN"/>
              </w:rPr>
            </w:pPr>
          </w:p>
          <w:p w14:paraId="413A8A58" w14:textId="77777777" w:rsidR="000D5FBF" w:rsidRDefault="000D5FBF" w:rsidP="000D5FBF">
            <w:pPr>
              <w:spacing w:before="60" w:after="60"/>
              <w:rPr>
                <w:ins w:id="70" w:author="Intel" w:date="2020-09-26T08:26:00Z"/>
                <w:lang w:val="en-GB" w:eastAsia="zh-CN"/>
              </w:rPr>
            </w:pPr>
            <w:ins w:id="71"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72" w:author="Intel" w:date="2020-09-26T08:26:00Z"/>
                <w:b/>
                <w:bCs/>
                <w:lang w:val="en-GB" w:eastAsia="zh-CN"/>
              </w:rPr>
            </w:pPr>
            <w:ins w:id="73"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74" w:author="Intel" w:date="2020-09-26T08:26:00Z"/>
              </w:rPr>
            </w:pPr>
            <w:ins w:id="75"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76" w:author="Intel" w:date="2020-09-26T08:26:00Z"/>
              </w:rPr>
            </w:pPr>
            <w:ins w:id="77"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78" w:author="Intel" w:date="2020-09-26T08:26:00Z"/>
              </w:rPr>
            </w:pPr>
            <w:ins w:id="79"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80" w:author="Intel" w:date="2020-09-26T08:26:00Z"/>
                <w:rFonts w:ascii="Arial" w:hAnsi="Arial" w:cs="Arial"/>
                <w:b/>
              </w:rPr>
            </w:pPr>
            <w:ins w:id="81"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82" w:author="Intel" w:date="2020-09-26T08:26:00Z"/>
                <w:rFonts w:ascii="Arial" w:hAnsi="Arial" w:cs="Arial"/>
                <w:bCs/>
              </w:rPr>
            </w:pPr>
            <w:ins w:id="83"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84" w:author="Intel" w:date="2020-09-26T08:26:00Z"/>
                <w:rFonts w:ascii="Arial" w:hAnsi="Arial" w:cs="Arial"/>
                <w:b/>
              </w:rPr>
            </w:pPr>
          </w:p>
          <w:p w14:paraId="06C28ECE" w14:textId="77777777" w:rsidR="000D5FBF" w:rsidRPr="000D5FBF" w:rsidRDefault="000D5FBF" w:rsidP="000D5FBF">
            <w:pPr>
              <w:spacing w:before="60" w:after="60"/>
              <w:rPr>
                <w:ins w:id="85" w:author="Intel" w:date="2020-09-26T08:26:00Z"/>
                <w:lang w:eastAsia="zh-CN"/>
              </w:rPr>
            </w:pPr>
            <w:ins w:id="86" w:author="Intel" w:date="2020-09-26T08:26:00Z">
              <w:r>
                <w:rPr>
                  <w:lang w:val="en-GB" w:eastAsia="zh-CN"/>
                </w:rPr>
                <w:t xml:space="preserve">In addition, </w:t>
              </w:r>
              <w:r>
                <w:t xml:space="preserve"> </w:t>
              </w:r>
              <w:r w:rsidRPr="005C79E8">
                <w:rPr>
                  <w:lang w:val="en-GB" w:eastAsia="zh-CN"/>
                </w:rPr>
                <w:t xml:space="preserve">the network needs to know whether the UE is RedCap UE or not in order to know how to handle UE capabilities (that is, when these fields are not included, it should be possible to differentiate whether it is </w:t>
              </w:r>
              <w:r w:rsidRPr="005C79E8">
                <w:rPr>
                  <w:lang w:val="en-GB" w:eastAsia="zh-CN"/>
                </w:rPr>
                <w:lastRenderedPageBreak/>
                <w:t>because it is a non-Redcap UE or because it is not supported by a RedCap UE).</w:t>
              </w:r>
            </w:ins>
          </w:p>
          <w:p w14:paraId="70ED3A97" w14:textId="77777777" w:rsidR="000D5FBF" w:rsidRDefault="000D5FBF" w:rsidP="000D5FBF">
            <w:pPr>
              <w:spacing w:before="60" w:after="60"/>
              <w:rPr>
                <w:ins w:id="87"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88" w:author="Apple - Naveen Palle" w:date="2020-09-28T07:03:00Z">
              <w:r>
                <w:rPr>
                  <w:rFonts w:eastAsia="等线"/>
                  <w:lang w:eastAsia="zh-CN"/>
                </w:rPr>
                <w:lastRenderedPageBreak/>
                <w:t>Apple</w:t>
              </w:r>
            </w:ins>
          </w:p>
        </w:tc>
        <w:tc>
          <w:tcPr>
            <w:tcW w:w="1527" w:type="dxa"/>
          </w:tcPr>
          <w:p w14:paraId="50E32D89" w14:textId="246DF564" w:rsidR="000D5FBF" w:rsidRDefault="00C617BD" w:rsidP="000D5FBF">
            <w:pPr>
              <w:spacing w:before="60" w:after="60"/>
              <w:rPr>
                <w:rFonts w:eastAsia="等线"/>
                <w:lang w:eastAsia="zh-CN"/>
              </w:rPr>
            </w:pPr>
            <w:ins w:id="89" w:author="Apple - Naveen Palle" w:date="2020-09-28T07:07:00Z">
              <w:r>
                <w:rPr>
                  <w:rFonts w:eastAsia="等线"/>
                  <w:lang w:eastAsia="zh-CN"/>
                </w:rPr>
                <w:t>Modified version of</w:t>
              </w:r>
            </w:ins>
            <w:ins w:id="90" w:author="Apple - Naveen Palle" w:date="2020-09-28T07:09:00Z">
              <w:r w:rsidR="00B6399C">
                <w:rPr>
                  <w:rFonts w:eastAsia="等线"/>
                  <w:lang w:eastAsia="zh-CN"/>
                </w:rPr>
                <w:t xml:space="preserve"> Alt</w:t>
              </w:r>
            </w:ins>
            <w:ins w:id="91"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92" w:author="Apple - Naveen Palle" w:date="2020-09-28T07:11:00Z"/>
                <w:rFonts w:eastAsia="等线"/>
                <w:lang w:eastAsia="zh-CN"/>
              </w:rPr>
            </w:pPr>
            <w:ins w:id="93" w:author="Apple - Naveen Palle" w:date="2020-09-28T07:10:00Z">
              <w:r>
                <w:rPr>
                  <w:rFonts w:eastAsia="等线"/>
                  <w:lang w:eastAsia="zh-CN"/>
                </w:rPr>
                <w:t xml:space="preserve">We agree with the ambiguity that can arise from the scenarios and different interpretations. In addition to the Alt-3, </w:t>
              </w:r>
            </w:ins>
            <w:ins w:id="94" w:author="Apple - Naveen Palle" w:date="2020-09-28T07:11:00Z">
              <w:r>
                <w:rPr>
                  <w:rFonts w:eastAsia="等线"/>
                  <w:lang w:eastAsia="zh-CN"/>
                </w:rPr>
                <w:t xml:space="preserve">for the fields that are mandatory to non-RedCap UEs, but optional to RedCap UEs, </w:t>
              </w:r>
            </w:ins>
            <w:ins w:id="95" w:author="Apple - Naveen Palle" w:date="2020-09-28T07:10:00Z">
              <w:r>
                <w:rPr>
                  <w:rFonts w:eastAsia="等线"/>
                  <w:lang w:eastAsia="zh-CN"/>
                </w:rPr>
                <w:t>we also need to d</w:t>
              </w:r>
            </w:ins>
            <w:ins w:id="96"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ac"/>
              <w:numPr>
                <w:ilvl w:val="0"/>
                <w:numId w:val="28"/>
              </w:numPr>
              <w:spacing w:before="60" w:after="60"/>
              <w:rPr>
                <w:ins w:id="97" w:author="Apple - Naveen Palle" w:date="2020-09-28T07:12:00Z"/>
                <w:rFonts w:eastAsia="等线"/>
                <w:lang w:eastAsia="zh-CN"/>
              </w:rPr>
            </w:pPr>
            <w:ins w:id="98" w:author="Apple - Naveen Palle" w:date="2020-09-28T07:11:00Z">
              <w:r>
                <w:rPr>
                  <w:rFonts w:eastAsia="等线"/>
                  <w:lang w:eastAsia="zh-CN"/>
                </w:rPr>
                <w:t xml:space="preserve"> Whether the RedCap UE supports the manda</w:t>
              </w:r>
            </w:ins>
            <w:ins w:id="99" w:author="Apple - Naveen Palle" w:date="2020-09-28T07:12:00Z">
              <w:r>
                <w:rPr>
                  <w:rFonts w:eastAsia="等线"/>
                  <w:lang w:eastAsia="zh-CN"/>
                </w:rPr>
                <w:t>tory functionality like the non-RedCap UEs</w:t>
              </w:r>
            </w:ins>
          </w:p>
          <w:p w14:paraId="0DBAD696" w14:textId="77777777" w:rsidR="00B6399C" w:rsidRDefault="00B6399C" w:rsidP="00B6399C">
            <w:pPr>
              <w:pStyle w:val="ac"/>
              <w:numPr>
                <w:ilvl w:val="0"/>
                <w:numId w:val="28"/>
              </w:numPr>
              <w:spacing w:before="60" w:after="60"/>
              <w:rPr>
                <w:ins w:id="100" w:author="Apple - Naveen Palle" w:date="2020-09-28T07:12:00Z"/>
                <w:rFonts w:eastAsia="等线"/>
                <w:lang w:eastAsia="zh-CN"/>
              </w:rPr>
            </w:pPr>
            <w:ins w:id="101" w:author="Apple - Naveen Palle" w:date="2020-09-28T07:12:00Z">
              <w:r>
                <w:rPr>
                  <w:rFonts w:eastAsia="等线"/>
                  <w:lang w:eastAsia="zh-CN"/>
                </w:rPr>
                <w:t>Whether the RedCap UE does not support this functionality at all.</w:t>
              </w:r>
            </w:ins>
          </w:p>
          <w:p w14:paraId="3656B8A9" w14:textId="3804A14F" w:rsidR="00B6399C" w:rsidRPr="00B6399C" w:rsidRDefault="00B6399C" w:rsidP="00B6399C">
            <w:pPr>
              <w:spacing w:before="60" w:after="60"/>
              <w:rPr>
                <w:rFonts w:eastAsia="等线"/>
                <w:lang w:eastAsia="zh-CN"/>
              </w:rPr>
            </w:pPr>
            <w:ins w:id="102" w:author="Apple - Naveen Palle" w:date="2020-09-28T07:12:00Z">
              <w:r>
                <w:rPr>
                  <w:rFonts w:eastAsia="等线"/>
                  <w:lang w:eastAsia="zh-CN"/>
                </w:rPr>
                <w:t>We think, this needs to be cla</w:t>
              </w:r>
            </w:ins>
            <w:ins w:id="103" w:author="Apple - Naveen Palle" w:date="2020-09-28T07:13:00Z">
              <w:r>
                <w:rPr>
                  <w:rFonts w:eastAsia="等线"/>
                  <w:lang w:eastAsia="zh-CN"/>
                </w:rPr>
                <w:t xml:space="preserve">rified for the new capability signaling we add for RedCap UEs. </w:t>
              </w:r>
              <w:r w:rsidR="00E21E9A">
                <w:rPr>
                  <w:rFonts w:eastAsia="等线"/>
                  <w:lang w:eastAsia="zh-CN"/>
                </w:rPr>
                <w:t>It can be done</w:t>
              </w:r>
            </w:ins>
            <w:ins w:id="104"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105" w:author="LIU Lei" w:date="2020-09-30T16:10:00Z">
              <w:r>
                <w:rPr>
                  <w:rFonts w:eastAsia="等线" w:hint="eastAsia"/>
                  <w:lang w:eastAsia="zh-CN"/>
                </w:rPr>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106"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107" w:author="LIU Lei" w:date="2020-09-30T16:10:00Z">
              <w:r>
                <w:rPr>
                  <w:rFonts w:eastAsia="等线"/>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ins w:id="108" w:author="OPPO" w:date="2020-09-30T16:41:00Z">
              <w:r>
                <w:rPr>
                  <w:rFonts w:eastAsia="等线" w:hint="eastAsia"/>
                  <w:lang w:eastAsia="zh-CN"/>
                </w:rPr>
                <w:t>O</w:t>
              </w:r>
              <w:r>
                <w:rPr>
                  <w:rFonts w:eastAsia="等线"/>
                  <w:lang w:eastAsia="zh-CN"/>
                </w:rPr>
                <w:t>PPO</w:t>
              </w:r>
            </w:ins>
          </w:p>
        </w:tc>
        <w:tc>
          <w:tcPr>
            <w:tcW w:w="1527" w:type="dxa"/>
          </w:tcPr>
          <w:p w14:paraId="2B555A0A" w14:textId="374C7A29" w:rsidR="00111D1F" w:rsidRDefault="00004722" w:rsidP="00111D1F">
            <w:pPr>
              <w:spacing w:before="60" w:after="60"/>
              <w:rPr>
                <w:rFonts w:eastAsia="等线"/>
                <w:lang w:eastAsia="zh-CN"/>
              </w:rPr>
            </w:pPr>
            <w:ins w:id="109" w:author="OPPO" w:date="2020-09-30T16:41:00Z">
              <w:r>
                <w:rPr>
                  <w:rFonts w:eastAsia="等线" w:hint="eastAsia"/>
                  <w:lang w:eastAsia="zh-CN"/>
                </w:rPr>
                <w:t>Alt</w:t>
              </w:r>
            </w:ins>
            <w:ins w:id="110" w:author="OPPO" w:date="2020-09-30T16:42:00Z">
              <w:r w:rsidR="00B16CE7">
                <w:rPr>
                  <w:rFonts w:eastAsia="等线"/>
                  <w:lang w:eastAsia="zh-CN"/>
                </w:rPr>
                <w:t>3 with comments</w:t>
              </w:r>
            </w:ins>
          </w:p>
        </w:tc>
        <w:tc>
          <w:tcPr>
            <w:tcW w:w="6372" w:type="dxa"/>
            <w:vAlign w:val="center"/>
          </w:tcPr>
          <w:p w14:paraId="06334DD4" w14:textId="1E9F2103" w:rsidR="00111D1F" w:rsidRDefault="00B16CE7" w:rsidP="00111D1F">
            <w:pPr>
              <w:rPr>
                <w:ins w:id="111" w:author="OPPO" w:date="2020-09-30T16:42:00Z"/>
                <w:lang w:eastAsia="zh-CN"/>
              </w:rPr>
            </w:pPr>
            <w:ins w:id="112" w:author="OPPO" w:date="2020-09-30T16:42:00Z">
              <w:r>
                <w:rPr>
                  <w:lang w:eastAsia="zh-CN"/>
                </w:rPr>
                <w:t>We are fine with alt3 to cover both cases</w:t>
              </w:r>
            </w:ins>
            <w:ins w:id="113" w:author="OPPO" w:date="2020-09-30T16:43:00Z">
              <w:r>
                <w:rPr>
                  <w:lang w:eastAsia="zh-CN"/>
                </w:rPr>
                <w:t xml:space="preserve"> only if they are confirmed by RAN1</w:t>
              </w:r>
            </w:ins>
            <w:ins w:id="114" w:author="OPPO" w:date="2020-09-30T16:42:00Z">
              <w:r>
                <w:rPr>
                  <w:lang w:eastAsia="zh-CN"/>
                </w:rPr>
                <w:t>:</w:t>
              </w:r>
            </w:ins>
          </w:p>
          <w:p w14:paraId="41DF3A95" w14:textId="77777777" w:rsidR="00B16CE7" w:rsidRPr="005C79E8" w:rsidRDefault="00B16CE7" w:rsidP="00B16CE7">
            <w:pPr>
              <w:spacing w:before="60" w:after="60"/>
              <w:rPr>
                <w:ins w:id="115" w:author="OPPO" w:date="2020-09-30T16:43:00Z"/>
              </w:rPr>
            </w:pPr>
            <w:ins w:id="116"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117" w:author="OPPO" w:date="2020-09-30T16:43:00Z"/>
              </w:rPr>
            </w:pPr>
            <w:ins w:id="118"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119" w:author="OPPO" w:date="2020-09-30T16:44:00Z">
              <w:r>
                <w:rPr>
                  <w:lang w:eastAsia="zh-CN"/>
                </w:rPr>
                <w:t>F</w:t>
              </w:r>
            </w:ins>
            <w:ins w:id="120" w:author="OPPO" w:date="2020-09-30T16:43:00Z">
              <w:r w:rsidR="00B16CE7">
                <w:rPr>
                  <w:lang w:eastAsia="zh-CN"/>
                </w:rPr>
                <w:t xml:space="preserve">or the moment, we think the first case has been confirmed, e.g. </w:t>
              </w:r>
            </w:ins>
            <w:ins w:id="121" w:author="OPPO" w:date="2020-09-30T16:44:00Z">
              <w:r>
                <w:rPr>
                  <w:lang w:val="en-GB"/>
                </w:rPr>
                <w:t>mandatory bandwidth</w:t>
              </w:r>
            </w:ins>
            <w:ins w:id="122" w:author="OPPO" w:date="2020-09-30T16:43:00Z">
              <w:r>
                <w:rPr>
                  <w:lang w:eastAsia="zh-CN"/>
                </w:rPr>
                <w:t>.</w:t>
              </w:r>
            </w:ins>
            <w:ins w:id="123" w:author="OPPO" w:date="2020-09-30T16:44:00Z">
              <w:r>
                <w:rPr>
                  <w:lang w:eastAsia="zh-CN"/>
                </w:rPr>
                <w:t xml:space="preserve"> The second case is still up to RAN1.</w:t>
              </w:r>
            </w:ins>
          </w:p>
        </w:tc>
      </w:tr>
      <w:tr w:rsidR="00AD485A" w14:paraId="662D9D77" w14:textId="77777777" w:rsidTr="000D5FBF">
        <w:trPr>
          <w:ins w:id="124" w:author="ZTE" w:date="2020-09-30T17:40:00Z"/>
        </w:trPr>
        <w:tc>
          <w:tcPr>
            <w:tcW w:w="1460" w:type="dxa"/>
            <w:vAlign w:val="center"/>
          </w:tcPr>
          <w:p w14:paraId="2B3357C1" w14:textId="2F168814" w:rsidR="00AD485A" w:rsidRDefault="00AD485A" w:rsidP="00111D1F">
            <w:pPr>
              <w:spacing w:before="60" w:after="60"/>
              <w:rPr>
                <w:ins w:id="125" w:author="ZTE" w:date="2020-09-30T17:40:00Z"/>
                <w:rFonts w:eastAsia="等线"/>
                <w:lang w:eastAsia="zh-CN"/>
              </w:rPr>
            </w:pPr>
            <w:ins w:id="126" w:author="ZTE" w:date="2020-09-30T17:40:00Z">
              <w:r>
                <w:rPr>
                  <w:rFonts w:eastAsia="等线"/>
                  <w:lang w:eastAsia="zh-CN"/>
                </w:rPr>
                <w:t>ZTE</w:t>
              </w:r>
            </w:ins>
          </w:p>
        </w:tc>
        <w:tc>
          <w:tcPr>
            <w:tcW w:w="1527" w:type="dxa"/>
          </w:tcPr>
          <w:p w14:paraId="6BBA4D2B" w14:textId="6AE2FC05" w:rsidR="00AD485A" w:rsidRDefault="00AD485A" w:rsidP="00111D1F">
            <w:pPr>
              <w:spacing w:before="60" w:after="60"/>
              <w:rPr>
                <w:ins w:id="127" w:author="ZTE" w:date="2020-09-30T17:40:00Z"/>
                <w:rFonts w:eastAsia="等线"/>
                <w:lang w:eastAsia="zh-CN"/>
              </w:rPr>
            </w:pPr>
            <w:ins w:id="128" w:author="ZTE" w:date="2020-09-30T17:40:00Z">
              <w:r>
                <w:rPr>
                  <w:rFonts w:eastAsia="等线"/>
                  <w:lang w:eastAsia="zh-CN"/>
                </w:rPr>
                <w:t>Modified version of Alt3</w:t>
              </w:r>
            </w:ins>
          </w:p>
        </w:tc>
        <w:tc>
          <w:tcPr>
            <w:tcW w:w="6372" w:type="dxa"/>
            <w:vAlign w:val="center"/>
          </w:tcPr>
          <w:p w14:paraId="564AE1C8" w14:textId="77777777" w:rsidR="00AD485A" w:rsidRDefault="00AD485A" w:rsidP="00AD485A">
            <w:pPr>
              <w:rPr>
                <w:ins w:id="129" w:author="ZTE" w:date="2020-09-30T17:41:00Z"/>
              </w:rPr>
            </w:pPr>
            <w:ins w:id="130" w:author="ZTE" w:date="2020-09-30T17:41:00Z">
              <w:r>
                <w:t>In our understanding, for the fields that are mandatory for non-Redcap UEs, there are following cases:</w:t>
              </w:r>
            </w:ins>
          </w:p>
          <w:p w14:paraId="11C489CE" w14:textId="77777777" w:rsidR="00AD485A" w:rsidRDefault="00AD485A">
            <w:pPr>
              <w:spacing w:after="0"/>
              <w:rPr>
                <w:ins w:id="131" w:author="ZTE" w:date="2020-09-30T17:41:00Z"/>
              </w:rPr>
              <w:pPrChange w:id="132" w:author="ZTE" w:date="2020-09-30T15:33:00Z">
                <w:pPr/>
              </w:pPrChange>
            </w:pPr>
            <w:ins w:id="133" w:author="ZTE" w:date="2020-09-30T17:41:00Z">
              <w:r>
                <w:t>Case1: The Redcap UE mandatorily supports the feature with the same value;</w:t>
              </w:r>
            </w:ins>
          </w:p>
          <w:p w14:paraId="3BE756A3" w14:textId="77777777" w:rsidR="00AD485A" w:rsidRDefault="00AD485A">
            <w:pPr>
              <w:spacing w:after="0"/>
              <w:rPr>
                <w:ins w:id="134" w:author="ZTE" w:date="2020-09-30T17:41:00Z"/>
              </w:rPr>
              <w:pPrChange w:id="135" w:author="ZTE" w:date="2020-09-30T15:33:00Z">
                <w:pPr/>
              </w:pPrChange>
            </w:pPr>
            <w:ins w:id="136" w:author="ZTE" w:date="2020-09-30T17:41:00Z">
              <w:r>
                <w:t>Case2: The Redcap UE mandatorily supports the feature, but with different value (e.g. bandwidth value);</w:t>
              </w:r>
            </w:ins>
          </w:p>
          <w:p w14:paraId="34F38AE6" w14:textId="77777777" w:rsidR="00AD485A" w:rsidRDefault="00AD485A">
            <w:pPr>
              <w:spacing w:after="0"/>
              <w:rPr>
                <w:ins w:id="137" w:author="ZTE" w:date="2020-09-30T17:41:00Z"/>
              </w:rPr>
              <w:pPrChange w:id="138" w:author="ZTE" w:date="2020-09-30T15:33:00Z">
                <w:pPr/>
              </w:pPrChange>
            </w:pPr>
            <w:ins w:id="139" w:author="ZTE" w:date="2020-09-30T17:41:00Z">
              <w:r>
                <w:t>Case3:  The Redcap UE optionally supports the feature;</w:t>
              </w:r>
            </w:ins>
          </w:p>
          <w:p w14:paraId="7E2471AB" w14:textId="77777777" w:rsidR="00AD485A" w:rsidRDefault="00AD485A">
            <w:pPr>
              <w:spacing w:after="0"/>
              <w:rPr>
                <w:ins w:id="140" w:author="ZTE" w:date="2020-09-30T17:41:00Z"/>
              </w:rPr>
              <w:pPrChange w:id="141" w:author="ZTE" w:date="2020-09-30T15:33:00Z">
                <w:pPr/>
              </w:pPrChange>
            </w:pPr>
            <w:ins w:id="142" w:author="ZTE" w:date="2020-09-30T17:41:00Z">
              <w:r>
                <w:t xml:space="preserve">Case4: The Redcap UE does not support the feature at all.   </w:t>
              </w:r>
            </w:ins>
          </w:p>
          <w:p w14:paraId="57299E56" w14:textId="77777777" w:rsidR="00AD485A" w:rsidRDefault="00AD485A">
            <w:pPr>
              <w:spacing w:after="0"/>
              <w:rPr>
                <w:ins w:id="143" w:author="ZTE" w:date="2020-09-30T17:41:00Z"/>
              </w:rPr>
              <w:pPrChange w:id="144" w:author="ZTE" w:date="2020-09-30T15:33:00Z">
                <w:pPr/>
              </w:pPrChange>
            </w:pPr>
          </w:p>
          <w:p w14:paraId="72AC34C3" w14:textId="77777777" w:rsidR="00AD485A" w:rsidRDefault="00AD485A">
            <w:pPr>
              <w:spacing w:after="0"/>
              <w:rPr>
                <w:ins w:id="145" w:author="ZTE" w:date="2020-09-30T17:41:00Z"/>
              </w:rPr>
              <w:pPrChange w:id="146" w:author="ZTE" w:date="2020-09-30T15:33:00Z">
                <w:pPr/>
              </w:pPrChange>
            </w:pPr>
            <w:ins w:id="147"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148" w:author="ZTE" w:date="2020-09-30T17:40:00Z"/>
              </w:rPr>
              <w:pPrChange w:id="149" w:author="ZTE" w:date="2020-09-30T17:41:00Z">
                <w:pPr/>
              </w:pPrChange>
            </w:pPr>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lastRenderedPageBreak/>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150"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151" w:author="Intel" w:date="2020-09-26T08:25:00Z"/>
                <w:lang w:val="en-GB" w:eastAsia="zh-CN"/>
              </w:rPr>
            </w:pPr>
            <w:ins w:id="152"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153" w:author="Intel" w:date="2020-09-26T08:25:00Z"/>
                <w:lang w:val="en-GB" w:eastAsia="zh-CN"/>
              </w:rPr>
            </w:pPr>
            <w:ins w:id="154"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155" w:author="Intel" w:date="2020-09-26T08:25:00Z"/>
                <w:lang w:val="en-GB" w:eastAsia="zh-CN"/>
              </w:rPr>
            </w:pPr>
            <w:ins w:id="156"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157" w:author="Intel" w:date="2020-09-26T08:25:00Z"/>
                <w:b/>
                <w:bCs/>
              </w:rPr>
            </w:pPr>
            <w:ins w:id="158"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159" w:author="Intel" w:date="2020-09-26T08:25:00Z"/>
                <w:b/>
                <w:bCs/>
              </w:rPr>
            </w:pPr>
            <w:ins w:id="160"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等线"/>
                <w:lang w:eastAsia="zh-CN"/>
              </w:rPr>
            </w:pPr>
            <w:ins w:id="161"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162" w:author="Apple - Naveen Palle" w:date="2020-09-28T07:22:00Z"/>
                <w:rFonts w:eastAsia="等线"/>
                <w:lang w:eastAsia="zh-CN"/>
              </w:rPr>
            </w:pPr>
            <w:ins w:id="163" w:author="Apple - Naveen Palle" w:date="2020-09-28T07:15:00Z">
              <w:r>
                <w:rPr>
                  <w:rFonts w:eastAsia="等线"/>
                  <w:lang w:eastAsia="zh-CN"/>
                </w:rPr>
                <w:t xml:space="preserve">Regarding comment by Intel, </w:t>
              </w:r>
            </w:ins>
            <w:ins w:id="164" w:author="Apple - Naveen Palle" w:date="2020-09-28T07:16:00Z">
              <w:r>
                <w:rPr>
                  <w:rFonts w:eastAsia="等线"/>
                  <w:lang w:eastAsia="zh-CN"/>
                </w:rPr>
                <w:t xml:space="preserve">we think op-2 is simpler, and this would be added </w:t>
              </w:r>
            </w:ins>
            <w:ins w:id="165" w:author="Apple - Naveen Palle" w:date="2020-09-28T07:17:00Z">
              <w:r>
                <w:rPr>
                  <w:rFonts w:eastAsia="等线"/>
                  <w:lang w:eastAsia="zh-CN"/>
                </w:rPr>
                <w:t xml:space="preserve">as a non-critical extension, so easier to address the gNBs which have not implemented RedCap. </w:t>
              </w:r>
            </w:ins>
            <w:ins w:id="166" w:author="Apple - Naveen Palle" w:date="2020-09-28T07:22:00Z">
              <w:r w:rsidR="003216D1">
                <w:rPr>
                  <w:rFonts w:eastAsia="等线"/>
                  <w:lang w:eastAsia="zh-CN"/>
                </w:rPr>
                <w:t xml:space="preserve">We can bunch all the RedCaps UEs into a struct, or add extensions in diff areas of the </w:t>
              </w:r>
            </w:ins>
            <w:ins w:id="167"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168" w:author="Apple - Naveen Palle" w:date="2020-09-28T07:17:00Z">
              <w:r>
                <w:rPr>
                  <w:rFonts w:eastAsia="等线"/>
                  <w:lang w:eastAsia="zh-CN"/>
                </w:rPr>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等线"/>
                <w:lang w:eastAsia="zh-CN"/>
              </w:rPr>
            </w:pPr>
            <w:ins w:id="169" w:author="LIU Lei" w:date="2020-09-30T16:12:00Z">
              <w:r>
                <w:rPr>
                  <w:rFonts w:eastAsia="等线" w:hint="eastAsia"/>
                  <w:lang w:eastAsia="zh-CN"/>
                </w:rPr>
                <w:t>S</w:t>
              </w:r>
              <w:r>
                <w:rPr>
                  <w:rFonts w:eastAsia="等线"/>
                  <w:lang w:eastAsia="zh-CN"/>
                </w:rPr>
                <w:t>harp</w:t>
              </w:r>
            </w:ins>
          </w:p>
        </w:tc>
        <w:tc>
          <w:tcPr>
            <w:tcW w:w="6372" w:type="dxa"/>
            <w:vAlign w:val="center"/>
          </w:tcPr>
          <w:p w14:paraId="3FF3DE8C" w14:textId="3519C661" w:rsidR="000D5FBF" w:rsidRDefault="00111D1F" w:rsidP="00111D1F">
            <w:pPr>
              <w:rPr>
                <w:lang w:eastAsia="zh-CN"/>
              </w:rPr>
            </w:pPr>
            <w:ins w:id="170" w:author="LIU Lei" w:date="2020-09-30T16:12:00Z">
              <w:r>
                <w:rPr>
                  <w:lang w:eastAsia="zh-CN"/>
                </w:rPr>
                <w:t xml:space="preserve">Depends on </w:t>
              </w:r>
            </w:ins>
            <w:ins w:id="171" w:author="LIU Lei" w:date="2020-09-30T16:14:00Z">
              <w:r>
                <w:rPr>
                  <w:lang w:eastAsia="zh-CN"/>
                </w:rPr>
                <w:t>the</w:t>
              </w:r>
            </w:ins>
            <w:ins w:id="172" w:author="LIU Lei" w:date="2020-09-30T16:12:00Z">
              <w:r>
                <w:rPr>
                  <w:lang w:eastAsia="zh-CN"/>
                </w:rPr>
                <w:t xml:space="preserve"> </w:t>
              </w:r>
            </w:ins>
            <w:ins w:id="173" w:author="LIU Lei" w:date="2020-09-30T16:13:00Z">
              <w:r>
                <w:rPr>
                  <w:lang w:eastAsia="zh-CN"/>
                </w:rPr>
                <w:t xml:space="preserve">discussion on identification. If there is a solution for identification, we can </w:t>
              </w:r>
            </w:ins>
            <w:ins w:id="174"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等线"/>
                <w:lang w:eastAsia="zh-CN"/>
              </w:rPr>
            </w:pPr>
            <w:ins w:id="175" w:author="OPPO" w:date="2020-09-30T16:45:00Z">
              <w:r>
                <w:rPr>
                  <w:rFonts w:eastAsia="等线" w:hint="eastAsia"/>
                  <w:lang w:eastAsia="zh-CN"/>
                </w:rPr>
                <w:t>O</w:t>
              </w:r>
              <w:r>
                <w:rPr>
                  <w:rFonts w:eastAsia="等线"/>
                  <w:lang w:eastAsia="zh-CN"/>
                </w:rPr>
                <w:t>PPO</w:t>
              </w:r>
            </w:ins>
          </w:p>
        </w:tc>
        <w:tc>
          <w:tcPr>
            <w:tcW w:w="6372" w:type="dxa"/>
            <w:vAlign w:val="center"/>
          </w:tcPr>
          <w:p w14:paraId="0377E816" w14:textId="49486B58" w:rsidR="000D5FBF" w:rsidRDefault="005C7786" w:rsidP="000D5FBF">
            <w:pPr>
              <w:rPr>
                <w:lang w:eastAsia="zh-CN"/>
              </w:rPr>
            </w:pPr>
            <w:ins w:id="176" w:author="OPPO" w:date="2020-09-30T16:46:00Z">
              <w:r>
                <w:rPr>
                  <w:rFonts w:hint="eastAsia"/>
                  <w:lang w:eastAsia="zh-CN"/>
                </w:rPr>
                <w:t>W</w:t>
              </w:r>
              <w:r>
                <w:rPr>
                  <w:lang w:eastAsia="zh-CN"/>
                </w:rPr>
                <w:t>e think option 1 and 2</w:t>
              </w:r>
            </w:ins>
            <w:ins w:id="177" w:author="OPPO" w:date="2020-09-30T16:48:00Z">
              <w:r w:rsidR="00A3276A">
                <w:rPr>
                  <w:lang w:eastAsia="zh-CN"/>
                </w:rPr>
                <w:t xml:space="preserve"> mentioned by Intel</w:t>
              </w:r>
            </w:ins>
            <w:ins w:id="178" w:author="OPPO" w:date="2020-09-30T16:46:00Z">
              <w:r>
                <w:rPr>
                  <w:lang w:eastAsia="zh-CN"/>
                </w:rPr>
                <w:t xml:space="preserve"> are needed</w:t>
              </w:r>
              <w:r w:rsidR="00A60706">
                <w:rPr>
                  <w:lang w:eastAsia="zh-CN"/>
                </w:rPr>
                <w:t xml:space="preserve"> </w:t>
              </w:r>
            </w:ins>
            <w:ins w:id="179" w:author="OPPO" w:date="2020-09-30T16:47:00Z">
              <w:r w:rsidR="00A60706">
                <w:rPr>
                  <w:lang w:eastAsia="zh-CN"/>
                </w:rPr>
                <w:t>after</w:t>
              </w:r>
            </w:ins>
            <w:ins w:id="180" w:author="OPPO" w:date="2020-09-30T16:46:00Z">
              <w:r w:rsidR="00A60706">
                <w:rPr>
                  <w:lang w:eastAsia="zh-CN"/>
                </w:rPr>
                <w:t xml:space="preserve"> RAN1 confirms</w:t>
              </w:r>
            </w:ins>
            <w:ins w:id="181" w:author="OPPO" w:date="2020-09-30T16:47:00Z">
              <w:r w:rsidR="00A60706">
                <w:rPr>
                  <w:lang w:eastAsia="zh-CN"/>
                </w:rPr>
                <w:t xml:space="preserve"> </w:t>
              </w:r>
            </w:ins>
            <w:ins w:id="182" w:author="OPPO" w:date="2020-09-30T16:46:00Z">
              <w:r>
                <w:rPr>
                  <w:lang w:eastAsia="zh-CN"/>
                </w:rPr>
                <w:t>the two cases in Question 1-2.</w:t>
              </w:r>
            </w:ins>
            <w:ins w:id="183" w:author="OPPO" w:date="2020-09-30T16:48:00Z">
              <w:r w:rsidR="00A3276A">
                <w:rPr>
                  <w:lang w:eastAsia="zh-CN"/>
                </w:rPr>
                <w:t xml:space="preserve"> The final decision would be pending RAN1 input.</w:t>
              </w:r>
            </w:ins>
          </w:p>
        </w:tc>
      </w:tr>
      <w:tr w:rsidR="00AD485A" w14:paraId="46049B69" w14:textId="77777777" w:rsidTr="00A965D2">
        <w:trPr>
          <w:ins w:id="184" w:author="ZTE" w:date="2020-09-30T17:41:00Z"/>
        </w:trPr>
        <w:tc>
          <w:tcPr>
            <w:tcW w:w="1460" w:type="dxa"/>
            <w:vAlign w:val="center"/>
          </w:tcPr>
          <w:p w14:paraId="15DC9DBE" w14:textId="2BE286E4" w:rsidR="00AD485A" w:rsidRDefault="00AD485A" w:rsidP="000D5FBF">
            <w:pPr>
              <w:spacing w:before="60" w:after="60"/>
              <w:rPr>
                <w:ins w:id="185" w:author="ZTE" w:date="2020-09-30T17:41:00Z"/>
                <w:rFonts w:eastAsia="等线"/>
                <w:lang w:eastAsia="zh-CN"/>
              </w:rPr>
            </w:pPr>
            <w:ins w:id="186" w:author="ZTE" w:date="2020-09-30T17:41:00Z">
              <w:r>
                <w:rPr>
                  <w:rFonts w:eastAsia="等线"/>
                  <w:lang w:eastAsia="zh-CN"/>
                </w:rPr>
                <w:t>ZTE</w:t>
              </w:r>
            </w:ins>
          </w:p>
        </w:tc>
        <w:tc>
          <w:tcPr>
            <w:tcW w:w="6372" w:type="dxa"/>
            <w:vAlign w:val="center"/>
          </w:tcPr>
          <w:p w14:paraId="39CAD673" w14:textId="2DC9722A" w:rsidR="00AD485A" w:rsidRDefault="00AD485A" w:rsidP="00AD485A">
            <w:pPr>
              <w:rPr>
                <w:ins w:id="187" w:author="ZTE" w:date="2020-09-30T17:41:00Z"/>
              </w:rPr>
            </w:pPr>
            <w:ins w:id="188" w:author="ZTE" w:date="2020-09-30T17:41:00Z">
              <w:r>
                <w:t>Regarding the question raised by Intel, seems we have made agreement  that it will be discussed in WID phase?</w:t>
              </w:r>
            </w:ins>
            <w:ins w:id="189" w:author="ZTE" w:date="2020-09-30T17:42:00Z">
              <w:r w:rsidR="00172C1E">
                <w:t xml:space="preserve"> </w:t>
              </w:r>
            </w:ins>
          </w:p>
          <w:tbl>
            <w:tblPr>
              <w:tblStyle w:val="af1"/>
              <w:tblW w:w="0" w:type="auto"/>
              <w:tblLayout w:type="fixed"/>
              <w:tblLook w:val="04A0" w:firstRow="1" w:lastRow="0" w:firstColumn="1" w:lastColumn="0" w:noHBand="0" w:noVBand="1"/>
            </w:tblPr>
            <w:tblGrid>
              <w:gridCol w:w="6146"/>
            </w:tblGrid>
            <w:tr w:rsidR="00AD485A" w14:paraId="33D823F2" w14:textId="77777777" w:rsidTr="00526623">
              <w:trPr>
                <w:ins w:id="190" w:author="ZTE" w:date="2020-09-30T17:41:00Z"/>
              </w:trPr>
              <w:tc>
                <w:tcPr>
                  <w:tcW w:w="6146" w:type="dxa"/>
                </w:tcPr>
                <w:p w14:paraId="3591C24F" w14:textId="77777777" w:rsidR="00AD485A" w:rsidRPr="00103D76" w:rsidRDefault="00AD485A" w:rsidP="00AD485A">
                  <w:pPr>
                    <w:rPr>
                      <w:ins w:id="191" w:author="ZTE" w:date="2020-09-30T17:41:00Z"/>
                      <w:rFonts w:ascii="Arial" w:hAnsi="Arial" w:cs="Arial"/>
                      <w:rPrChange w:id="192" w:author="ZTE" w:date="2020-09-30T17:03:00Z">
                        <w:rPr>
                          <w:ins w:id="193" w:author="ZTE" w:date="2020-09-30T17:41:00Z"/>
                        </w:rPr>
                      </w:rPrChange>
                    </w:rPr>
                  </w:pPr>
                  <w:r w:rsidRPr="00103D76">
                    <w:rPr>
                      <w:rFonts w:ascii="Arial" w:hAnsi="Arial" w:cs="Arial"/>
                      <w:rPrChange w:id="194" w:author="ZTE" w:date="2020-09-30T17:03:00Z">
                        <w:rPr/>
                      </w:rPrChange>
                    </w:rPr>
                    <w:t>4.</w:t>
                  </w:r>
                  <w:r w:rsidRPr="00103D76">
                    <w:rPr>
                      <w:rFonts w:ascii="Arial" w:hAnsi="Arial" w:cs="Arial"/>
                      <w:rPrChange w:id="195" w:author="ZTE" w:date="2020-09-30T17:03:00Z">
                        <w:rPr/>
                      </w:rPrChange>
                    </w:rPr>
                    <w:tab/>
                  </w:r>
                  <w:r w:rsidRPr="00103D76">
                    <w:rPr>
                      <w:rFonts w:ascii="Arial" w:hAnsi="Arial" w:cs="Arial"/>
                      <w:color w:val="7030A0"/>
                      <w:rPrChange w:id="196" w:author="ZTE" w:date="2020-09-30T17:03:00Z">
                        <w:rPr/>
                      </w:rPrChange>
                    </w:rPr>
                    <w:t xml:space="preserve">Discuss in normative phase on whether to signal (and in case how) a Device type </w:t>
                  </w:r>
                  <w:r w:rsidRPr="00103D76">
                    <w:rPr>
                      <w:rFonts w:ascii="Arial" w:hAnsi="Arial" w:cs="Arial"/>
                      <w:rPrChange w:id="197"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198" w:author="ZTE" w:date="2020-09-30T17:41:00Z"/>
                <w:lang w:eastAsia="zh-CN"/>
              </w:rPr>
            </w:pPr>
          </w:p>
        </w:tc>
      </w:tr>
      <w:tr w:rsidR="00AD485A" w14:paraId="57FEB231" w14:textId="77777777" w:rsidTr="00A965D2">
        <w:trPr>
          <w:ins w:id="199" w:author="ZTE" w:date="2020-09-30T17:42:00Z"/>
        </w:trPr>
        <w:tc>
          <w:tcPr>
            <w:tcW w:w="1460" w:type="dxa"/>
            <w:vAlign w:val="center"/>
          </w:tcPr>
          <w:p w14:paraId="7AA9D7C3" w14:textId="77777777" w:rsidR="00AD485A" w:rsidRDefault="00AD485A" w:rsidP="000D5FBF">
            <w:pPr>
              <w:spacing w:before="60" w:after="60"/>
              <w:rPr>
                <w:ins w:id="200" w:author="ZTE" w:date="2020-09-30T17:42:00Z"/>
                <w:rFonts w:eastAsia="等线"/>
                <w:lang w:eastAsia="zh-CN"/>
              </w:rPr>
            </w:pPr>
          </w:p>
        </w:tc>
        <w:tc>
          <w:tcPr>
            <w:tcW w:w="6372" w:type="dxa"/>
            <w:vAlign w:val="center"/>
          </w:tcPr>
          <w:p w14:paraId="60C74714" w14:textId="77777777" w:rsidR="00AD485A" w:rsidRDefault="00AD485A" w:rsidP="00AD485A">
            <w:pPr>
              <w:rPr>
                <w:ins w:id="201" w:author="ZTE" w:date="2020-09-30T17:42:00Z"/>
              </w:rPr>
            </w:pPr>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c"/>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w:t>
      </w:r>
      <w:r>
        <w:rPr>
          <w:lang w:val="en-GB"/>
        </w:rPr>
        <w:lastRenderedPageBreak/>
        <w:t xml:space="preserve">is a RedCap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 xml:space="preserve">Note, the details of identification should be discussed in the email discussion [Post111-e][914][REDCAP] UE identification and access restrictions (Huawei). </w:t>
      </w:r>
    </w:p>
    <w:tbl>
      <w:tblPr>
        <w:tblStyle w:val="af1"/>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c"/>
      </w:pPr>
      <w:r>
        <w:t>•</w:t>
      </w:r>
      <w:r>
        <w:tab/>
        <w:t>UE includes this indication in its NAS signaling message to core network; core network then informs RAN of UE’s RedCap type; or</w:t>
      </w:r>
    </w:p>
    <w:p w14:paraId="140A95CB" w14:textId="6C4059E8" w:rsidR="008F24BD" w:rsidRDefault="008F24BD" w:rsidP="008F24BD">
      <w:pPr>
        <w:pStyle w:val="ac"/>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c"/>
        <w:rPr>
          <w:lang w:val="en-GB"/>
        </w:rPr>
      </w:pPr>
    </w:p>
    <w:p w14:paraId="34661C4C" w14:textId="77777777" w:rsidR="008F24BD" w:rsidRPr="008F24BD" w:rsidRDefault="00867D64" w:rsidP="00867D64">
      <w:pPr>
        <w:pStyle w:val="ac"/>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202"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203" w:author="ZTE" w:date="2020-09-30T17:42:00Z"/>
                <w:b/>
                <w:bCs/>
                <w:lang w:eastAsia="zh-CN"/>
              </w:rPr>
            </w:pPr>
            <w:ins w:id="204" w:author="ZTE" w:date="2020-09-30T17:42:00Z">
              <w:r>
                <w:rPr>
                  <w:rFonts w:hint="eastAsia"/>
                  <w:b/>
                  <w:bCs/>
                  <w:lang w:eastAsia="zh-CN"/>
                </w:rPr>
                <w:t>On option1:</w:t>
              </w:r>
            </w:ins>
          </w:p>
          <w:p w14:paraId="5C4B4D55" w14:textId="77777777" w:rsidR="00172C1E" w:rsidRDefault="00172C1E" w:rsidP="00172C1E">
            <w:pPr>
              <w:pStyle w:val="ac"/>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205" w:author="ZTE" w:date="2020-09-30T17:42:00Z"/>
                <w:lang w:eastAsia="zh-CN"/>
                <w:rPrChange w:id="206" w:author="ZTE" w:date="2020-09-30T17:43:00Z">
                  <w:rPr>
                    <w:ins w:id="207" w:author="ZTE" w:date="2020-09-30T17:42:00Z"/>
                    <w:rFonts w:ascii="Arial" w:hAnsi="Arial" w:cs="Arial"/>
                    <w:lang w:eastAsia="zh-CN"/>
                  </w:rPr>
                </w:rPrChange>
              </w:rPr>
            </w:pPr>
            <w:ins w:id="208" w:author="ZTE" w:date="2020-09-30T17:42:00Z">
              <w:r w:rsidRPr="00172C1E">
                <w:rPr>
                  <w:lang w:eastAsia="zh-CN"/>
                  <w:rPrChange w:id="209" w:author="ZTE" w:date="2020-09-30T17:43:00Z">
                    <w:rPr>
                      <w:rFonts w:ascii="Arial" w:hAnsi="Arial" w:cs="Arial"/>
                      <w:lang w:eastAsia="zh-CN"/>
                    </w:rPr>
                  </w:rPrChange>
                </w:rPr>
                <w:lastRenderedPageBreak/>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210" w:author="ZTE" w:date="2020-09-30T17:42:00Z"/>
                <w:rFonts w:ascii="Arial" w:hAnsi="Arial" w:cs="Arial"/>
                <w:i/>
                <w:iCs/>
                <w:lang w:eastAsia="zh-CN"/>
              </w:rPr>
            </w:pPr>
          </w:p>
          <w:p w14:paraId="1566A768" w14:textId="77777777" w:rsidR="00172C1E" w:rsidRDefault="00172C1E" w:rsidP="00172C1E">
            <w:pPr>
              <w:spacing w:before="60" w:after="60"/>
              <w:rPr>
                <w:ins w:id="211" w:author="ZTE" w:date="2020-09-30T17:42:00Z"/>
                <w:b/>
                <w:bCs/>
                <w:lang w:eastAsia="zh-CN"/>
              </w:rPr>
            </w:pPr>
            <w:ins w:id="212" w:author="ZTE" w:date="2020-09-30T17:42:00Z">
              <w:r>
                <w:rPr>
                  <w:rFonts w:hint="eastAsia"/>
                  <w:b/>
                  <w:bCs/>
                  <w:lang w:eastAsia="zh-CN"/>
                </w:rPr>
                <w:t>On option2:</w:t>
              </w:r>
            </w:ins>
          </w:p>
          <w:p w14:paraId="1E310485" w14:textId="77777777" w:rsidR="00172C1E" w:rsidRDefault="00172C1E" w:rsidP="00172C1E">
            <w:pPr>
              <w:pStyle w:val="ac"/>
              <w:rPr>
                <w:lang w:val="en-GB"/>
              </w:rPr>
            </w:pPr>
            <w:r>
              <w:rPr>
                <w:lang w:val="en-GB"/>
              </w:rPr>
              <w:t xml:space="preserve">During RRC connection setup, UE indicates it is a RedCap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213" w:author="ZTE" w:date="2020-09-30T17:42:00Z"/>
                <w:lang w:val="en-GB" w:eastAsia="zh-CN"/>
              </w:rPr>
            </w:pPr>
            <w:ins w:id="214" w:author="ZTE" w:date="2020-09-30T17:42:00Z">
              <w:r>
                <w:rPr>
                  <w:lang w:val="en-GB" w:eastAsia="zh-CN"/>
                </w:rPr>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215" w:author="ZTE" w:date="2020-09-30T17:44:00Z"/>
                <w:lang w:val="en-GB" w:eastAsia="zh-CN"/>
              </w:rPr>
            </w:pPr>
            <w:ins w:id="216"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217" w:author="ZTE" w:date="2020-09-30T17:43:00Z">
              <w:r>
                <w:rPr>
                  <w:lang w:val="en-GB" w:eastAsia="zh-CN"/>
                </w:rPr>
                <w:t>understanding</w:t>
              </w:r>
            </w:ins>
            <w:ins w:id="218" w:author="ZTE" w:date="2020-09-30T17:42:00Z">
              <w:r>
                <w:rPr>
                  <w:lang w:val="en-GB" w:eastAsia="zh-CN"/>
                </w:rPr>
                <w:t xml:space="preserve">, this “double check” can be performed by CN, and CN can reject the UE when mismatch happens, this is covered by the second bullet. </w:t>
              </w:r>
            </w:ins>
            <w:ins w:id="219" w:author="ZTE" w:date="2020-09-30T17:45:00Z">
              <w:r>
                <w:rPr>
                  <w:lang w:val="en-GB" w:eastAsia="zh-CN"/>
                </w:rPr>
                <w:t>So can company clarify the red sentence in first bullet</w:t>
              </w:r>
            </w:ins>
            <w:ins w:id="220" w:author="ZTE" w:date="2020-09-30T17:47:00Z">
              <w:r>
                <w:rPr>
                  <w:lang w:val="en-GB" w:eastAsia="zh-CN"/>
                </w:rPr>
                <w:t>? O</w:t>
              </w:r>
            </w:ins>
            <w:ins w:id="221" w:author="ZTE" w:date="2020-09-30T17:45:00Z">
              <w:r>
                <w:rPr>
                  <w:lang w:val="en-GB" w:eastAsia="zh-CN"/>
                </w:rPr>
                <w:t>th</w:t>
              </w:r>
            </w:ins>
            <w:ins w:id="222" w:author="ZTE" w:date="2020-09-30T17:46:00Z">
              <w:r>
                <w:rPr>
                  <w:lang w:val="en-GB" w:eastAsia="zh-CN"/>
                </w:rPr>
                <w:t xml:space="preserve">erwise, we prefer to remove it. </w:t>
              </w:r>
            </w:ins>
          </w:p>
          <w:p w14:paraId="5DFE2984" w14:textId="77777777" w:rsidR="00172C1E" w:rsidRDefault="00172C1E" w:rsidP="00172C1E">
            <w:pPr>
              <w:spacing w:before="60" w:after="60"/>
              <w:rPr>
                <w:ins w:id="223" w:author="ZTE" w:date="2020-09-30T17:44:00Z"/>
                <w:lang w:val="en-GB" w:eastAsia="zh-CN"/>
              </w:rPr>
            </w:pPr>
          </w:p>
          <w:p w14:paraId="699944CD" w14:textId="77777777" w:rsidR="00172C1E" w:rsidRDefault="00172C1E" w:rsidP="00172C1E">
            <w:pPr>
              <w:spacing w:before="60" w:after="60"/>
              <w:rPr>
                <w:ins w:id="224" w:author="ZTE" w:date="2020-09-30T17:42:00Z"/>
                <w:lang w:val="en-GB" w:eastAsia="zh-CN"/>
              </w:rPr>
            </w:pPr>
            <w:ins w:id="225"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等线"/>
                <w:lang w:eastAsia="zh-CN"/>
              </w:rPr>
            </w:pPr>
          </w:p>
        </w:tc>
        <w:tc>
          <w:tcPr>
            <w:tcW w:w="6372" w:type="dxa"/>
            <w:vAlign w:val="center"/>
          </w:tcPr>
          <w:p w14:paraId="66E65A47" w14:textId="77777777" w:rsidR="008F24BD" w:rsidRDefault="008F24BD" w:rsidP="00A965D2">
            <w:pPr>
              <w:spacing w:before="60" w:after="60"/>
              <w:rPr>
                <w:rFonts w:eastAsia="等线"/>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等线"/>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等线"/>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等线"/>
                <w:lang w:eastAsia="zh-CN"/>
              </w:rPr>
            </w:pPr>
          </w:p>
        </w:tc>
        <w:tc>
          <w:tcPr>
            <w:tcW w:w="6372" w:type="dxa"/>
            <w:vAlign w:val="center"/>
          </w:tcPr>
          <w:p w14:paraId="02DF6D64" w14:textId="77777777" w:rsidR="008F24BD" w:rsidRDefault="008F24BD" w:rsidP="00A965D2">
            <w:pPr>
              <w:spacing w:before="60" w:after="60"/>
              <w:rPr>
                <w:rFonts w:eastAsia="等线"/>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等线"/>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等线"/>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226"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227" w:author="ZTE" w:date="2020-09-30T17:47:00Z"/>
                <w:lang w:val="en-GB" w:eastAsia="zh-CN"/>
              </w:rPr>
            </w:pPr>
            <w:ins w:id="228"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ac"/>
              <w:numPr>
                <w:ilvl w:val="0"/>
                <w:numId w:val="34"/>
              </w:numPr>
              <w:spacing w:before="60" w:after="60"/>
              <w:rPr>
                <w:ins w:id="229" w:author="ZTE" w:date="2020-09-30T17:48:00Z"/>
                <w:sz w:val="20"/>
                <w:lang w:val="en-GB" w:eastAsia="zh-CN"/>
                <w:rPrChange w:id="230" w:author="ZTE" w:date="2020-09-30T17:48:00Z">
                  <w:rPr>
                    <w:ins w:id="231" w:author="ZTE" w:date="2020-09-30T17:48:00Z"/>
                    <w:sz w:val="22"/>
                    <w:lang w:val="en-GB" w:eastAsia="zh-CN"/>
                  </w:rPr>
                </w:rPrChange>
              </w:rPr>
              <w:pPrChange w:id="232" w:author="ZTE" w:date="2020-09-30T17:48:00Z">
                <w:pPr>
                  <w:spacing w:before="60" w:after="60"/>
                </w:pPr>
              </w:pPrChange>
            </w:pPr>
            <w:ins w:id="233"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ac"/>
              <w:numPr>
                <w:ilvl w:val="0"/>
                <w:numId w:val="34"/>
              </w:numPr>
              <w:spacing w:before="60" w:after="60"/>
              <w:rPr>
                <w:ins w:id="234" w:author="ZTE" w:date="2020-09-30T17:47:00Z"/>
                <w:lang w:val="en-GB" w:eastAsia="zh-CN"/>
              </w:rPr>
              <w:pPrChange w:id="235" w:author="ZTE" w:date="2020-09-30T17:48:00Z">
                <w:pPr>
                  <w:spacing w:before="60" w:after="60"/>
                </w:pPr>
              </w:pPrChange>
            </w:pPr>
            <w:ins w:id="236" w:author="ZTE" w:date="2020-09-30T17:47: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237" w:author="ZTE" w:date="2020-09-30T17:48:00Z">
              <w:r>
                <w:t xml:space="preserve">If </w:t>
              </w:r>
            </w:ins>
            <w:ins w:id="238" w:author="ZTE" w:date="2020-09-30T17:49:00Z">
              <w:r>
                <w:t>Alt2 is preferred, regarding</w:t>
              </w:r>
            </w:ins>
            <w:ins w:id="239"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等线"/>
                <w:lang w:eastAsia="zh-CN"/>
              </w:rPr>
            </w:pPr>
          </w:p>
        </w:tc>
        <w:tc>
          <w:tcPr>
            <w:tcW w:w="6372" w:type="dxa"/>
            <w:vAlign w:val="center"/>
          </w:tcPr>
          <w:p w14:paraId="4BF0CE16" w14:textId="77777777" w:rsidR="008F24BD" w:rsidRDefault="008F24BD" w:rsidP="00A965D2">
            <w:pPr>
              <w:spacing w:before="60" w:after="60"/>
              <w:rPr>
                <w:rFonts w:eastAsia="等线"/>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等线"/>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等线"/>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lastRenderedPageBreak/>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38D70B" w14:textId="77777777" w:rsidR="00153496" w:rsidRDefault="00153496" w:rsidP="000830F2">
      <w:pPr>
        <w:spacing w:after="0"/>
      </w:pPr>
      <w:r>
        <w:separator/>
      </w:r>
    </w:p>
  </w:endnote>
  <w:endnote w:type="continuationSeparator" w:id="0">
    <w:p w14:paraId="279E0A4B" w14:textId="77777777" w:rsidR="00153496" w:rsidRDefault="0015349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401AF" w14:textId="77777777" w:rsidR="00E61A99" w:rsidRDefault="00E61A99">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4A7A47" w:rsidRDefault="004A7A47">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8F39B" w14:textId="77777777" w:rsidR="00E61A99" w:rsidRDefault="00E61A99">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33252" w14:textId="77777777" w:rsidR="00153496" w:rsidRDefault="00153496" w:rsidP="000830F2">
      <w:pPr>
        <w:spacing w:after="0"/>
      </w:pPr>
      <w:r>
        <w:separator/>
      </w:r>
    </w:p>
  </w:footnote>
  <w:footnote w:type="continuationSeparator" w:id="0">
    <w:p w14:paraId="2CDCDEA2" w14:textId="77777777" w:rsidR="00153496" w:rsidRDefault="00153496" w:rsidP="000830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C555A" w14:textId="77777777" w:rsidR="00E61A99" w:rsidRDefault="00E61A99">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C8C4F" w14:textId="77777777" w:rsidR="00E61A99" w:rsidRDefault="00E61A99">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C1342" w14:textId="77777777" w:rsidR="00E61A99" w:rsidRDefault="00E61A99">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54"/>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947</Words>
  <Characters>16799</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970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ZTE</cp:lastModifiedBy>
  <cp:revision>8</cp:revision>
  <dcterms:created xsi:type="dcterms:W3CDTF">2020-09-30T08:49:00Z</dcterms:created>
  <dcterms:modified xsi:type="dcterms:W3CDTF">2020-09-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